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DBE46" w14:textId="77777777" w:rsidR="00CC0004" w:rsidRDefault="00CC0004" w:rsidP="00CC0004">
      <w:pPr>
        <w:pStyle w:val="NormalWeb"/>
      </w:pPr>
      <w:r>
        <w:rPr>
          <w:rtl/>
        </w:rPr>
        <w:t>السَّلاَمُ عَلَيْكُمْ وَرَحْمَةُ اللهِ وَبَرَكَاتُهُ</w:t>
      </w:r>
    </w:p>
    <w:p w14:paraId="19B976E6" w14:textId="77777777" w:rsidR="00CC0004" w:rsidRDefault="00CC0004" w:rsidP="00CC0004">
      <w:pPr>
        <w:pStyle w:val="NormalWeb"/>
      </w:pPr>
      <w:r>
        <w:t>PARMIIIYYYYYYYY,</w:t>
      </w:r>
    </w:p>
    <w:p w14:paraId="7B130581" w14:textId="77777777" w:rsidR="00CC0004" w:rsidRDefault="00CC0004" w:rsidP="00CC0004">
      <w:pPr>
        <w:pStyle w:val="NormalWeb"/>
      </w:pPr>
      <w:r>
        <w:t>The insanity to my insanity-</w:t>
      </w:r>
    </w:p>
    <w:p w14:paraId="23C72FA9" w14:textId="77777777" w:rsidR="00CC0004" w:rsidRDefault="00CC0004" w:rsidP="00CC0004">
      <w:pPr>
        <w:pStyle w:val="NormalWeb"/>
      </w:pPr>
      <w:r>
        <w:t>Okay that makes no sense but that’s exactly what you are.</w:t>
      </w:r>
    </w:p>
    <w:p w14:paraId="2B7C1B5F" w14:textId="77777777" w:rsidR="00CC0004" w:rsidRDefault="00CC0004" w:rsidP="00CC0004">
      <w:pPr>
        <w:pStyle w:val="NormalWeb"/>
      </w:pPr>
      <w:r>
        <w:t xml:space="preserve">Our </w:t>
      </w:r>
      <w:proofErr w:type="spellStart"/>
      <w:r>
        <w:t>val</w:t>
      </w:r>
      <w:proofErr w:type="spellEnd"/>
      <w:r>
        <w:t xml:space="preserve"> duo games are just psychopathic bliss, either we sit there talking about random </w:t>
      </w:r>
      <w:proofErr w:type="gramStart"/>
      <w:r>
        <w:t>shit</w:t>
      </w:r>
      <w:proofErr w:type="gramEnd"/>
      <w:r>
        <w:t>, or we have a deep talk, or you tell me stories of you and Howard. No matter what happens, it’s amazing.</w:t>
      </w:r>
    </w:p>
    <w:p w14:paraId="5332CF19" w14:textId="77777777" w:rsidR="00CC0004" w:rsidRDefault="00CC0004" w:rsidP="00CC0004">
      <w:pPr>
        <w:pStyle w:val="NormalWeb"/>
      </w:pPr>
      <w:r>
        <w:t>Apart from that, you’ve become such a close friend in such a short period of time, and I’m so lucky to have you.</w:t>
      </w:r>
    </w:p>
    <w:p w14:paraId="5F3FC5C6" w14:textId="77777777" w:rsidR="00CC0004" w:rsidRDefault="00CC0004" w:rsidP="00CC0004">
      <w:pPr>
        <w:pStyle w:val="NormalWeb"/>
      </w:pPr>
      <w:r>
        <w:t>Isn’t it crazy that I first talked to you on April 10 of this year? Part of me is surprised it was so long ago, the other part is surprised that it hasn’t been so much longer.</w:t>
      </w:r>
    </w:p>
    <w:p w14:paraId="2C933903" w14:textId="77777777" w:rsidR="00CC0004" w:rsidRDefault="00CC0004" w:rsidP="00CC0004">
      <w:pPr>
        <w:pStyle w:val="NormalWeb"/>
      </w:pPr>
      <w:r>
        <w:t xml:space="preserve">The </w:t>
      </w:r>
      <w:proofErr w:type="gramStart"/>
      <w:r>
        <w:t>amount</w:t>
      </w:r>
      <w:proofErr w:type="gramEnd"/>
      <w:r>
        <w:t xml:space="preserve"> of dumb clips and good memories you’ve made with me already make my day, I can’t wait to make more.</w:t>
      </w:r>
    </w:p>
    <w:p w14:paraId="26FEFA23" w14:textId="77777777" w:rsidR="00CC0004" w:rsidRDefault="00CC0004" w:rsidP="00CC0004">
      <w:pPr>
        <w:pStyle w:val="NormalWeb"/>
      </w:pPr>
      <w:r>
        <w:t>My liked songs aren’t even my liked songs anymore, mainly thanks to you (fire off a mayday!). But I got you back! Quinn is amazing &lt;3</w:t>
      </w:r>
    </w:p>
    <w:p w14:paraId="1ECEE696" w14:textId="77777777" w:rsidR="00CC0004" w:rsidRDefault="00CC0004" w:rsidP="00CC0004">
      <w:pPr>
        <w:pStyle w:val="NormalWeb"/>
      </w:pPr>
      <w:r>
        <w:t>I hope we get to meet each other someday, on good terms and in happy moments.</w:t>
      </w:r>
    </w:p>
    <w:p w14:paraId="0270C21E" w14:textId="77777777" w:rsidR="00CC0004" w:rsidRDefault="00CC0004" w:rsidP="00CC0004">
      <w:pPr>
        <w:pStyle w:val="NormalWeb"/>
      </w:pPr>
      <w:r>
        <w:t xml:space="preserve">I can only begin to imagine the </w:t>
      </w:r>
      <w:proofErr w:type="spellStart"/>
      <w:r>
        <w:t>dumbfuckery</w:t>
      </w:r>
      <w:proofErr w:type="spellEnd"/>
      <w:r>
        <w:t>.</w:t>
      </w:r>
    </w:p>
    <w:p w14:paraId="3AD3A029" w14:textId="383E59AD" w:rsidR="00CC0004" w:rsidRDefault="00CC0004" w:rsidP="00CC0004">
      <w:pPr>
        <w:pStyle w:val="NormalWeb"/>
      </w:pPr>
      <w:r>
        <w:t xml:space="preserve">I will always hope for the very best for you, and if I can ever do anything for you, </w:t>
      </w:r>
      <w:proofErr w:type="spellStart"/>
      <w:r>
        <w:t>hmu</w:t>
      </w:r>
      <w:proofErr w:type="spellEnd"/>
      <w:r>
        <w:t xml:space="preserve"> anytime. Don’t </w:t>
      </w:r>
      <w:r w:rsidR="008D2883">
        <w:t>hesitate because</w:t>
      </w:r>
      <w:r>
        <w:t xml:space="preserve"> I know I wouldn’t hesitate to ask you for help.</w:t>
      </w:r>
    </w:p>
    <w:p w14:paraId="63B425A1" w14:textId="77777777" w:rsidR="00CC0004" w:rsidRDefault="00CC0004" w:rsidP="00CC0004">
      <w:pPr>
        <w:pStyle w:val="NormalWeb"/>
      </w:pPr>
      <w:r>
        <w:t xml:space="preserve">Best </w:t>
      </w:r>
      <w:proofErr w:type="gramStart"/>
      <w:r>
        <w:t>purple little</w:t>
      </w:r>
      <w:proofErr w:type="gramEnd"/>
      <w:r>
        <w:t xml:space="preserve"> bitch ever &lt;3</w:t>
      </w:r>
    </w:p>
    <w:p w14:paraId="11146F14" w14:textId="77777777" w:rsidR="00CC0004" w:rsidRDefault="00CC0004" w:rsidP="00CC0004">
      <w:pPr>
        <w:pStyle w:val="NormalWeb"/>
      </w:pPr>
      <w:proofErr w:type="spellStart"/>
      <w:r>
        <w:t>Tamiyo</w:t>
      </w:r>
      <w:proofErr w:type="spellEnd"/>
      <w:r>
        <w:t xml:space="preserve"> :D</w:t>
      </w:r>
    </w:p>
    <w:p w14:paraId="4C135666" w14:textId="77777777" w:rsidR="003C3456" w:rsidRDefault="003C3456"/>
    <w:sectPr w:rsidR="003C345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MTGzMDE3MTYytjRR0lEKTi0uzszPAykwrAUA8mDNBiwAAAA="/>
  </w:docVars>
  <w:rsids>
    <w:rsidRoot w:val="00CC0004"/>
    <w:rsid w:val="003C3456"/>
    <w:rsid w:val="008D2883"/>
    <w:rsid w:val="00CC0004"/>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A586C"/>
  <w15:chartTrackingRefBased/>
  <w15:docId w15:val="{859D8C2B-0060-4A03-990C-C5CF1D97F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C0004"/>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5111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2</Words>
  <Characters>1043</Characters>
  <Application>Microsoft Office Word</Application>
  <DocSecurity>0</DocSecurity>
  <Lines>8</Lines>
  <Paragraphs>2</Paragraphs>
  <ScaleCrop>false</ScaleCrop>
  <Company/>
  <LinksUpToDate>false</LinksUpToDate>
  <CharactersWithSpaces>1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Tameem Mughal</dc:creator>
  <cp:keywords/>
  <dc:description/>
  <cp:lastModifiedBy>Muhammad-Tameem Mughal</cp:lastModifiedBy>
  <cp:revision>2</cp:revision>
  <dcterms:created xsi:type="dcterms:W3CDTF">2022-08-05T03:44:00Z</dcterms:created>
  <dcterms:modified xsi:type="dcterms:W3CDTF">2022-08-05T03:45:00Z</dcterms:modified>
</cp:coreProperties>
</file>